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DDD2E" w14:textId="38EE5F37" w:rsidR="00C03C04" w:rsidRDefault="00C03C04" w:rsidP="00C03C04">
      <w:pPr>
        <w:pStyle w:val="BodyText"/>
        <w:jc w:val="center"/>
        <w:rPr>
          <w:rFonts w:ascii="Arial" w:hAnsi="Arial" w:cs="Arial"/>
          <w:sz w:val="22"/>
          <w:szCs w:val="22"/>
        </w:rPr>
      </w:pPr>
      <w:r w:rsidRPr="009970D4">
        <w:rPr>
          <w:rFonts w:ascii="Arial" w:hAnsi="Arial" w:cs="Arial"/>
          <w:b/>
          <w:sz w:val="22"/>
          <w:szCs w:val="22"/>
        </w:rPr>
        <w:t xml:space="preserve">IFT </w:t>
      </w:r>
      <w:r w:rsidR="00A60665">
        <w:rPr>
          <w:rFonts w:ascii="Arial" w:hAnsi="Arial" w:cs="Arial"/>
          <w:b/>
          <w:sz w:val="22"/>
          <w:szCs w:val="22"/>
        </w:rPr>
        <w:t>266</w:t>
      </w:r>
      <w:r w:rsidRPr="009970D4">
        <w:rPr>
          <w:rFonts w:ascii="Arial" w:hAnsi="Arial" w:cs="Arial"/>
          <w:b/>
          <w:sz w:val="22"/>
          <w:szCs w:val="22"/>
        </w:rPr>
        <w:t xml:space="preserve"> Introduction to Network Information Communication Technology (ICT) </w:t>
      </w:r>
      <w:r w:rsidRPr="009970D4">
        <w:rPr>
          <w:rFonts w:ascii="Arial" w:hAnsi="Arial" w:cs="Arial"/>
          <w:b/>
          <w:sz w:val="22"/>
          <w:szCs w:val="22"/>
        </w:rPr>
        <w:br/>
      </w:r>
      <w:r w:rsidR="00D61122">
        <w:rPr>
          <w:rFonts w:ascii="Arial" w:hAnsi="Arial" w:cs="Arial"/>
          <w:b/>
          <w:sz w:val="22"/>
          <w:szCs w:val="22"/>
        </w:rPr>
        <w:br/>
        <w:t xml:space="preserve">Lab </w:t>
      </w:r>
      <w:r w:rsidR="00D15C0A">
        <w:rPr>
          <w:rFonts w:ascii="Arial" w:hAnsi="Arial" w:cs="Arial"/>
          <w:b/>
          <w:sz w:val="22"/>
          <w:szCs w:val="22"/>
        </w:rPr>
        <w:t>4</w:t>
      </w:r>
      <w:r w:rsidR="009266BF">
        <w:rPr>
          <w:rFonts w:ascii="Arial" w:hAnsi="Arial" w:cs="Arial"/>
          <w:b/>
          <w:sz w:val="22"/>
          <w:szCs w:val="22"/>
        </w:rPr>
        <w:t>9</w:t>
      </w:r>
    </w:p>
    <w:p w14:paraId="104AD534" w14:textId="77777777" w:rsidR="00C03C04" w:rsidRDefault="00C03C04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72DC8D57" w14:textId="4971E1BB" w:rsidR="005C3266" w:rsidRDefault="00A60665" w:rsidP="00A60665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Implement IPV6 Network with Packet Sniffer</w:t>
      </w:r>
      <w:r>
        <w:rPr>
          <w:rFonts w:ascii="Arial" w:hAnsi="Arial" w:cs="Arial"/>
          <w:b/>
          <w:sz w:val="22"/>
          <w:szCs w:val="22"/>
        </w:rPr>
        <w:br/>
      </w:r>
    </w:p>
    <w:p w14:paraId="29691921" w14:textId="69533467" w:rsidR="006205EB" w:rsidRPr="00416627" w:rsidRDefault="00A60665" w:rsidP="006205EB">
      <w:pPr>
        <w:pStyle w:val="BodyText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  <w:szCs w:val="18"/>
        </w:rPr>
        <w:t>Co-authored by Jorge Elizarraras</w:t>
      </w:r>
    </w:p>
    <w:p w14:paraId="04918FAD" w14:textId="56577B58" w:rsidR="005C3266" w:rsidRPr="00A60665" w:rsidRDefault="006205EB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18"/>
          <w:szCs w:val="18"/>
        </w:rPr>
        <w:br/>
      </w:r>
      <w:r w:rsidR="00A60665">
        <w:rPr>
          <w:rFonts w:ascii="Arial" w:hAnsi="Arial" w:cs="Arial"/>
          <w:sz w:val="18"/>
          <w:szCs w:val="18"/>
        </w:rPr>
        <w:br/>
      </w:r>
      <w:r w:rsidR="00A60665" w:rsidRPr="00A60665">
        <w:rPr>
          <w:rFonts w:ascii="Arial" w:hAnsi="Arial" w:cs="Arial"/>
          <w:b/>
          <w:sz w:val="22"/>
          <w:szCs w:val="22"/>
        </w:rPr>
        <w:t>After you complete each step, put a ‘√’ or ‘x’ in the completed box</w:t>
      </w:r>
    </w:p>
    <w:p w14:paraId="49C4CDF3" w14:textId="1E1DB314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746BCAE6" w14:textId="1929468B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 w:rsidRPr="00A60665">
        <w:rPr>
          <w:rFonts w:ascii="Arial" w:hAnsi="Arial" w:cs="Arial"/>
          <w:b/>
          <w:sz w:val="22"/>
          <w:szCs w:val="22"/>
        </w:rPr>
        <w:t xml:space="preserve">Or </w:t>
      </w:r>
    </w:p>
    <w:p w14:paraId="5F83FE4A" w14:textId="65BF34C6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73586C3D" w14:textId="6014AABE" w:rsidR="00A60665" w:rsidRPr="00A60665" w:rsidRDefault="00A60665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  <w:r w:rsidRPr="00A60665">
        <w:rPr>
          <w:rFonts w:ascii="Arial" w:hAnsi="Arial" w:cs="Arial"/>
          <w:b/>
          <w:sz w:val="22"/>
          <w:szCs w:val="22"/>
        </w:rPr>
        <w:t>Insert a screenshot where required.</w:t>
      </w:r>
    </w:p>
    <w:p w14:paraId="78852BD0" w14:textId="27EEB2A4" w:rsidR="00EC3186" w:rsidRDefault="00EC3186" w:rsidP="00C03C04">
      <w:pPr>
        <w:pStyle w:val="BodyText"/>
        <w:jc w:val="center"/>
        <w:rPr>
          <w:rFonts w:ascii="Arial" w:hAnsi="Arial" w:cs="Arial"/>
          <w:b/>
          <w:sz w:val="22"/>
          <w:szCs w:val="22"/>
        </w:rPr>
      </w:pPr>
    </w:p>
    <w:p w14:paraId="217FCB8B" w14:textId="2BA859D1" w:rsidR="00EC3186" w:rsidRPr="009266BF" w:rsidRDefault="00ED01E0" w:rsidP="00EC3186">
      <w:pPr>
        <w:pStyle w:val="BodyText"/>
        <w:rPr>
          <w:rFonts w:ascii="Arial" w:hAnsi="Arial" w:cs="Arial"/>
          <w:b/>
          <w:sz w:val="20"/>
        </w:rPr>
      </w:pPr>
      <w:r w:rsidRPr="009266BF">
        <w:rPr>
          <w:rFonts w:ascii="Arial" w:hAnsi="Arial" w:cs="Arial"/>
          <w:b/>
          <w:sz w:val="20"/>
        </w:rPr>
        <w:t xml:space="preserve">Objective: </w:t>
      </w:r>
      <w:r w:rsidRPr="009266BF">
        <w:rPr>
          <w:rFonts w:ascii="Arial" w:hAnsi="Arial" w:cs="Arial"/>
          <w:sz w:val="20"/>
        </w:rPr>
        <w:t xml:space="preserve">Introduce you to the </w:t>
      </w:r>
      <w:r w:rsidR="00B32B23" w:rsidRPr="009266BF">
        <w:rPr>
          <w:rFonts w:ascii="Arial" w:hAnsi="Arial" w:cs="Arial"/>
          <w:sz w:val="20"/>
        </w:rPr>
        <w:t xml:space="preserve">Packet </w:t>
      </w:r>
      <w:r w:rsidRPr="009266BF">
        <w:rPr>
          <w:rFonts w:ascii="Arial" w:hAnsi="Arial" w:cs="Arial"/>
          <w:sz w:val="20"/>
        </w:rPr>
        <w:t>Sniffer</w:t>
      </w:r>
      <w:r w:rsidR="00B32B23" w:rsidRPr="009266BF">
        <w:rPr>
          <w:rFonts w:ascii="Arial" w:hAnsi="Arial" w:cs="Arial"/>
          <w:sz w:val="20"/>
        </w:rPr>
        <w:t>.</w:t>
      </w:r>
    </w:p>
    <w:p w14:paraId="53D742C7" w14:textId="4AF6F89E" w:rsidR="00ED01E0" w:rsidRDefault="00ED01E0" w:rsidP="00ED01E0">
      <w:pPr>
        <w:pStyle w:val="ListParagraph"/>
        <w:ind w:left="360"/>
        <w:rPr>
          <w:rFonts w:ascii="Arial" w:hAnsi="Arial" w:cs="Arial"/>
          <w:sz w:val="21"/>
          <w:szCs w:val="21"/>
        </w:rPr>
      </w:pPr>
    </w:p>
    <w:p w14:paraId="4FA2F7D2" w14:textId="7CD37A85" w:rsidR="00ED01E0" w:rsidRPr="00ED01E0" w:rsidRDefault="00ED01E0" w:rsidP="00ED01E0">
      <w:pPr>
        <w:pStyle w:val="ListParagraph"/>
        <w:ind w:left="360"/>
        <w:rPr>
          <w:rFonts w:ascii="Arial" w:hAnsi="Arial" w:cs="Arial"/>
          <w:sz w:val="21"/>
          <w:szCs w:val="21"/>
        </w:rPr>
      </w:pPr>
    </w:p>
    <w:p w14:paraId="21164F91" w14:textId="410F1AB4" w:rsidR="00EC3186" w:rsidRPr="00EC3186" w:rsidRDefault="00EC3186" w:rsidP="00EC3186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 w:rsidRPr="00E84BDE">
        <w:rPr>
          <w:rFonts w:ascii="Arial" w:hAnsi="Arial" w:cs="Arial"/>
          <w:sz w:val="20"/>
          <w:szCs w:val="20"/>
        </w:rPr>
        <w:t>Set up the following topology in packet tracer.</w:t>
      </w:r>
    </w:p>
    <w:p w14:paraId="0FF2A0A4" w14:textId="0F076341" w:rsidR="00EC3186" w:rsidRDefault="00ED01E0" w:rsidP="00EC3186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1472E8C4" wp14:editId="66507385">
            <wp:simplePos x="0" y="0"/>
            <wp:positionH relativeFrom="column">
              <wp:posOffset>633730</wp:posOffset>
            </wp:positionH>
            <wp:positionV relativeFrom="paragraph">
              <wp:posOffset>190500</wp:posOffset>
            </wp:positionV>
            <wp:extent cx="4580890" cy="1943100"/>
            <wp:effectExtent l="0" t="0" r="0" b="0"/>
            <wp:wrapTight wrapText="bothSides">
              <wp:wrapPolygon edited="0">
                <wp:start x="0" y="0"/>
                <wp:lineTo x="0" y="21388"/>
                <wp:lineTo x="21468" y="21388"/>
                <wp:lineTo x="2146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89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B20A83" w14:textId="5C1A63D4" w:rsidR="00E6439C" w:rsidRPr="00EC3186" w:rsidRDefault="00E6439C" w:rsidP="00ED01E0">
      <w:pPr>
        <w:ind w:left="720"/>
        <w:jc w:val="center"/>
        <w:rPr>
          <w:rFonts w:ascii="Arial" w:hAnsi="Arial" w:cs="Arial"/>
          <w:sz w:val="21"/>
          <w:szCs w:val="21"/>
        </w:rPr>
      </w:pPr>
    </w:p>
    <w:p w14:paraId="6BBCD5A9" w14:textId="67A2FB13" w:rsidR="005F0306" w:rsidRDefault="005F0306" w:rsidP="001E2AA7">
      <w:pPr>
        <w:jc w:val="center"/>
        <w:rPr>
          <w:rFonts w:ascii="Arial" w:hAnsi="Arial" w:cs="Arial"/>
          <w:sz w:val="21"/>
          <w:szCs w:val="21"/>
        </w:rPr>
      </w:pPr>
    </w:p>
    <w:p w14:paraId="0779A551" w14:textId="18ABB9E6" w:rsidR="001E2AA7" w:rsidRDefault="001E2AA7" w:rsidP="002237B5">
      <w:pPr>
        <w:rPr>
          <w:rFonts w:ascii="Arial" w:hAnsi="Arial" w:cs="Arial"/>
          <w:sz w:val="21"/>
          <w:szCs w:val="21"/>
        </w:rPr>
      </w:pPr>
    </w:p>
    <w:p w14:paraId="6C7C4E41" w14:textId="4BBB6D92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73DAB6A4" w14:textId="138C7D56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42F9AB94" w14:textId="32FC4067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27C37EC4" w14:textId="321971D2" w:rsidR="00ED01E0" w:rsidRDefault="00ED01E0" w:rsidP="002237B5">
      <w:pPr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79BD91A5" wp14:editId="298AAAD8">
            <wp:simplePos x="0" y="0"/>
            <wp:positionH relativeFrom="page">
              <wp:posOffset>3590925</wp:posOffset>
            </wp:positionH>
            <wp:positionV relativeFrom="paragraph">
              <wp:posOffset>5715</wp:posOffset>
            </wp:positionV>
            <wp:extent cx="92392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377" y="21016"/>
                <wp:lineTo x="21377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955B1" w14:textId="52CC1FC8" w:rsidR="00ED01E0" w:rsidRDefault="00ED01E0" w:rsidP="002237B5">
      <w:pPr>
        <w:rPr>
          <w:rFonts w:ascii="Arial" w:hAnsi="Arial" w:cs="Arial"/>
          <w:sz w:val="21"/>
          <w:szCs w:val="21"/>
        </w:rPr>
      </w:pPr>
    </w:p>
    <w:p w14:paraId="7BEC2E4B" w14:textId="77777777" w:rsidR="00ED01E0" w:rsidRPr="002237B5" w:rsidRDefault="00ED01E0" w:rsidP="002237B5">
      <w:pPr>
        <w:rPr>
          <w:rFonts w:ascii="Arial" w:hAnsi="Arial" w:cs="Arial"/>
          <w:sz w:val="21"/>
          <w:szCs w:val="21"/>
        </w:rPr>
      </w:pPr>
    </w:p>
    <w:p w14:paraId="6FAD9D0D" w14:textId="18D2C184" w:rsidR="00C03C04" w:rsidRPr="00ED01E0" w:rsidRDefault="0051172D" w:rsidP="00E6439C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ED01E0">
        <w:rPr>
          <w:rFonts w:ascii="Arial" w:hAnsi="Arial" w:cs="Arial"/>
          <w:sz w:val="20"/>
          <w:szCs w:val="20"/>
        </w:rPr>
        <w:t>Enter the following commands</w:t>
      </w:r>
      <w:r w:rsidR="00ED01E0" w:rsidRPr="00ED01E0">
        <w:rPr>
          <w:rFonts w:ascii="Arial" w:hAnsi="Arial" w:cs="Arial"/>
          <w:sz w:val="20"/>
          <w:szCs w:val="20"/>
        </w:rPr>
        <w:t xml:space="preserve"> onto the router as we will use unicast routing</w:t>
      </w:r>
    </w:p>
    <w:p w14:paraId="1E47E813" w14:textId="01985C6A" w:rsidR="00D67F86" w:rsidRDefault="002237B5" w:rsidP="00ED01E0">
      <w:pPr>
        <w:ind w:left="360"/>
      </w:pPr>
      <w:r>
        <w:rPr>
          <w:noProof/>
        </w:rPr>
        <w:drawing>
          <wp:inline distT="0" distB="0" distL="0" distR="0" wp14:anchorId="54744AAC" wp14:editId="0C61797C">
            <wp:extent cx="4829175" cy="12001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506F" w14:textId="4D1DFCE3" w:rsidR="00D67F86" w:rsidRDefault="00D67F86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ED01E0">
        <w:rPr>
          <w:rFonts w:ascii="Arial" w:hAnsi="Arial" w:cs="Arial"/>
          <w:sz w:val="20"/>
          <w:szCs w:val="20"/>
        </w:rPr>
        <w:t>Note: at this point all links should be green.  If not, troubleshoot.</w:t>
      </w:r>
    </w:p>
    <w:p w14:paraId="127B7B04" w14:textId="6BCC96ED" w:rsidR="00ED01E0" w:rsidRDefault="00ED01E0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16A283D8" w14:textId="549A332C" w:rsidR="00EB18D1" w:rsidRDefault="00EB18D1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7BA78FE" wp14:editId="3AAA0A82">
            <wp:simplePos x="0" y="0"/>
            <wp:positionH relativeFrom="margin">
              <wp:align>center</wp:align>
            </wp:positionH>
            <wp:positionV relativeFrom="paragraph">
              <wp:posOffset>16510</wp:posOffset>
            </wp:positionV>
            <wp:extent cx="923925" cy="352425"/>
            <wp:effectExtent l="0" t="0" r="9525" b="9525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E16102" w14:textId="235346CC" w:rsidR="00EB18D1" w:rsidRDefault="00EB18D1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CCFB502" w14:textId="18DA1D3D" w:rsidR="00EB18D1" w:rsidRDefault="00EB18D1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5D76A3F2" w14:textId="2B7C659D" w:rsidR="00ED01E0" w:rsidRDefault="00ED01E0" w:rsidP="00ED01E0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B016DE1" w14:textId="109F9169" w:rsidR="00A60665" w:rsidRPr="006205EB" w:rsidRDefault="00A60665" w:rsidP="006205EB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BE0F964" w14:textId="58BCE24D" w:rsidR="00ED01E0" w:rsidRPr="00ED01E0" w:rsidRDefault="0093540E" w:rsidP="00ED01E0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lastRenderedPageBreak/>
        <w:t>Go to PC0 and Server0’s IP Configuration tool and enable Auto Config.  You should get IPV6 addresses at this point</w:t>
      </w:r>
      <w:r w:rsidR="00ED01E0">
        <w:rPr>
          <w:rFonts w:ascii="Arial" w:hAnsi="Arial" w:cs="Arial"/>
          <w:sz w:val="20"/>
          <w:szCs w:val="20"/>
        </w:rPr>
        <w:t>, if not troubleshoot.</w:t>
      </w:r>
    </w:p>
    <w:p w14:paraId="1350CF07" w14:textId="2865974B" w:rsidR="00ED01E0" w:rsidRDefault="00ED01E0" w:rsidP="00ED01E0">
      <w:pPr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98A2A85" wp14:editId="14832850">
            <wp:simplePos x="0" y="0"/>
            <wp:positionH relativeFrom="page">
              <wp:align>center</wp:align>
            </wp:positionH>
            <wp:positionV relativeFrom="paragraph">
              <wp:posOffset>193040</wp:posOffset>
            </wp:positionV>
            <wp:extent cx="923925" cy="352425"/>
            <wp:effectExtent l="0" t="0" r="9525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97017D" w14:textId="707E72E5" w:rsidR="00ED01E0" w:rsidRPr="00ED01E0" w:rsidRDefault="00ED01E0" w:rsidP="00ED01E0">
      <w:pPr>
        <w:rPr>
          <w:rFonts w:ascii="Arial" w:hAnsi="Arial" w:cs="Arial"/>
          <w:sz w:val="21"/>
          <w:szCs w:val="21"/>
        </w:rPr>
      </w:pPr>
    </w:p>
    <w:p w14:paraId="14C51F9C" w14:textId="053689D9" w:rsidR="001E2AA7" w:rsidRDefault="001E2AA7" w:rsidP="00ED01E0">
      <w:pPr>
        <w:rPr>
          <w:rFonts w:ascii="Arial" w:hAnsi="Arial" w:cs="Arial"/>
          <w:sz w:val="21"/>
          <w:szCs w:val="21"/>
        </w:rPr>
      </w:pPr>
    </w:p>
    <w:p w14:paraId="1852FCA3" w14:textId="77777777" w:rsidR="00AB19F3" w:rsidRPr="00ED01E0" w:rsidRDefault="00AB19F3" w:rsidP="00ED01E0">
      <w:pPr>
        <w:rPr>
          <w:rFonts w:ascii="Arial" w:hAnsi="Arial" w:cs="Arial"/>
          <w:sz w:val="21"/>
          <w:szCs w:val="21"/>
        </w:rPr>
      </w:pPr>
    </w:p>
    <w:p w14:paraId="575F73C4" w14:textId="6BA3DF6C" w:rsidR="0093540E" w:rsidRPr="0093540E" w:rsidRDefault="0093540E" w:rsidP="0093540E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Ping Server0 from PC0.  If you </w:t>
      </w:r>
      <w:r w:rsidR="00AB19F3">
        <w:rPr>
          <w:rFonts w:ascii="Arial" w:hAnsi="Arial" w:cs="Arial"/>
          <w:sz w:val="20"/>
          <w:szCs w:val="20"/>
        </w:rPr>
        <w:t>do not</w:t>
      </w:r>
      <w:r>
        <w:rPr>
          <w:rFonts w:ascii="Arial" w:hAnsi="Arial" w:cs="Arial"/>
          <w:sz w:val="20"/>
          <w:szCs w:val="20"/>
        </w:rPr>
        <w:t xml:space="preserve"> get a ping, </w:t>
      </w:r>
      <w:r w:rsidR="00AB19F3">
        <w:rPr>
          <w:rFonts w:ascii="Arial" w:hAnsi="Arial" w:cs="Arial"/>
          <w:sz w:val="20"/>
          <w:szCs w:val="20"/>
        </w:rPr>
        <w:t xml:space="preserve">then </w:t>
      </w:r>
      <w:r>
        <w:rPr>
          <w:rFonts w:ascii="Arial" w:hAnsi="Arial" w:cs="Arial"/>
          <w:sz w:val="20"/>
          <w:szCs w:val="20"/>
        </w:rPr>
        <w:t>troubleshoot.</w:t>
      </w:r>
      <w:r w:rsidR="00AB19F3">
        <w:rPr>
          <w:rFonts w:ascii="Arial" w:hAnsi="Arial" w:cs="Arial"/>
          <w:sz w:val="20"/>
          <w:szCs w:val="20"/>
        </w:rPr>
        <w:br/>
      </w:r>
      <w:r w:rsidR="00AB19F3">
        <w:rPr>
          <w:rFonts w:ascii="Arial" w:hAnsi="Arial" w:cs="Arial"/>
          <w:sz w:val="20"/>
          <w:szCs w:val="20"/>
        </w:rPr>
        <w:br/>
        <w:t xml:space="preserve">Insert a screenshot of your successful ping below. </w:t>
      </w:r>
    </w:p>
    <w:p w14:paraId="116100B1" w14:textId="344E4EC1" w:rsidR="0093540E" w:rsidRDefault="00AB19F3" w:rsidP="0093540E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30016E" wp14:editId="4614A9AF">
                <wp:simplePos x="0" y="0"/>
                <wp:positionH relativeFrom="margin">
                  <wp:align>center</wp:align>
                </wp:positionH>
                <wp:positionV relativeFrom="paragraph">
                  <wp:posOffset>177165</wp:posOffset>
                </wp:positionV>
                <wp:extent cx="247650" cy="428625"/>
                <wp:effectExtent l="19050" t="0" r="38100" b="47625"/>
                <wp:wrapNone/>
                <wp:docPr id="3" name="Arrow: Dow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428625"/>
                        </a:xfrm>
                        <a:prstGeom prst="down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486509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3" o:spid="_x0000_s1026" type="#_x0000_t67" style="position:absolute;margin-left:0;margin-top:13.95pt;width:19.5pt;height:33.75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" adj="15360" fillcolor="black [3213]" strokecolor="black [3213]" strokeweight="1pt">
                <w10:wrap anchorx="margin"/>
              </v:shape>
            </w:pict>
          </mc:Fallback>
        </mc:AlternateContent>
      </w:r>
    </w:p>
    <w:p w14:paraId="1964376E" w14:textId="7D2872A8" w:rsidR="00F575A7" w:rsidRDefault="00F575A7" w:rsidP="00F575A7">
      <w:pPr>
        <w:rPr>
          <w:rFonts w:ascii="Arial" w:hAnsi="Arial" w:cs="Arial"/>
          <w:sz w:val="21"/>
          <w:szCs w:val="21"/>
        </w:rPr>
      </w:pPr>
    </w:p>
    <w:p w14:paraId="13C389D3" w14:textId="08BF1871" w:rsidR="00910070" w:rsidRDefault="00910070" w:rsidP="00F575A7">
      <w:pPr>
        <w:rPr>
          <w:rFonts w:ascii="Arial" w:hAnsi="Arial" w:cs="Arial"/>
          <w:sz w:val="21"/>
          <w:szCs w:val="21"/>
        </w:rPr>
      </w:pPr>
    </w:p>
    <w:p w14:paraId="295038A4" w14:textId="21BE87B3" w:rsidR="00910070" w:rsidRDefault="00910070" w:rsidP="00F575A7">
      <w:pPr>
        <w:rPr>
          <w:rFonts w:ascii="Arial" w:hAnsi="Arial" w:cs="Arial"/>
          <w:sz w:val="21"/>
          <w:szCs w:val="21"/>
        </w:rPr>
      </w:pPr>
    </w:p>
    <w:p w14:paraId="2568B1CD" w14:textId="49B2E283" w:rsidR="00AB19F3" w:rsidRDefault="00AB19F3" w:rsidP="00F575A7">
      <w:pPr>
        <w:rPr>
          <w:rFonts w:ascii="Arial" w:hAnsi="Arial" w:cs="Arial"/>
          <w:sz w:val="21"/>
          <w:szCs w:val="21"/>
        </w:rPr>
      </w:pPr>
    </w:p>
    <w:p w14:paraId="6EA8980D" w14:textId="54DE0A1B" w:rsidR="00AB19F3" w:rsidRDefault="00AB19F3" w:rsidP="00F575A7">
      <w:pPr>
        <w:rPr>
          <w:rFonts w:ascii="Arial" w:hAnsi="Arial" w:cs="Arial"/>
          <w:sz w:val="21"/>
          <w:szCs w:val="21"/>
        </w:rPr>
      </w:pPr>
    </w:p>
    <w:p w14:paraId="6536907D" w14:textId="7951EDB7" w:rsidR="00AB19F3" w:rsidRDefault="00AB19F3" w:rsidP="00F575A7">
      <w:pPr>
        <w:rPr>
          <w:rFonts w:ascii="Arial" w:hAnsi="Arial" w:cs="Arial"/>
          <w:sz w:val="21"/>
          <w:szCs w:val="21"/>
        </w:rPr>
      </w:pPr>
    </w:p>
    <w:p w14:paraId="57196B4F" w14:textId="70E11692" w:rsidR="00AB19F3" w:rsidRDefault="00AB19F3" w:rsidP="00F575A7">
      <w:pPr>
        <w:rPr>
          <w:rFonts w:ascii="Arial" w:hAnsi="Arial" w:cs="Arial"/>
          <w:sz w:val="21"/>
          <w:szCs w:val="21"/>
        </w:rPr>
      </w:pPr>
    </w:p>
    <w:p w14:paraId="062BC3F9" w14:textId="5809CE58" w:rsidR="00A60665" w:rsidRDefault="00A60665" w:rsidP="00F575A7">
      <w:pPr>
        <w:rPr>
          <w:rFonts w:ascii="Arial" w:hAnsi="Arial" w:cs="Arial"/>
          <w:sz w:val="21"/>
          <w:szCs w:val="21"/>
        </w:rPr>
      </w:pPr>
    </w:p>
    <w:p w14:paraId="0B3DEA3A" w14:textId="77777777" w:rsidR="00A60665" w:rsidRDefault="00A60665" w:rsidP="00F575A7">
      <w:pPr>
        <w:rPr>
          <w:rFonts w:ascii="Arial" w:hAnsi="Arial" w:cs="Arial"/>
          <w:sz w:val="21"/>
          <w:szCs w:val="21"/>
        </w:rPr>
      </w:pPr>
    </w:p>
    <w:p w14:paraId="7843DED8" w14:textId="77777777" w:rsidR="00F575A7" w:rsidRPr="00F575A7" w:rsidRDefault="00F575A7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Click on Sniffer0 and go to the GUI tab and the button “Show All/None”.  This should clear all visible </w:t>
      </w:r>
    </w:p>
    <w:p w14:paraId="2DD26070" w14:textId="586D6837" w:rsidR="00F575A7" w:rsidRPr="00F575A7" w:rsidRDefault="00F575A7" w:rsidP="00F575A7">
      <w:pPr>
        <w:pStyle w:val="ListParagraph"/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>events.</w:t>
      </w:r>
    </w:p>
    <w:p w14:paraId="1044A313" w14:textId="7036A4D2" w:rsidR="00F575A7" w:rsidRDefault="00F575A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inline distT="0" distB="0" distL="0" distR="0" wp14:anchorId="2D2DD28A" wp14:editId="0026DF04">
            <wp:extent cx="2766646" cy="278490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7569" cy="2795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E0512" w14:textId="60597487" w:rsidR="00910070" w:rsidRDefault="00910070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5D965790" wp14:editId="5C6CF0A9">
            <wp:simplePos x="0" y="0"/>
            <wp:positionH relativeFrom="page">
              <wp:posOffset>3733800</wp:posOffset>
            </wp:positionH>
            <wp:positionV relativeFrom="paragraph">
              <wp:posOffset>109855</wp:posOffset>
            </wp:positionV>
            <wp:extent cx="923925" cy="352425"/>
            <wp:effectExtent l="0" t="0" r="9525" b="9525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F24393" w14:textId="77777777" w:rsidR="00474304" w:rsidRPr="00F575A7" w:rsidRDefault="00474304" w:rsidP="00A60665">
      <w:pPr>
        <w:rPr>
          <w:rFonts w:ascii="Arial" w:hAnsi="Arial" w:cs="Arial"/>
          <w:sz w:val="21"/>
          <w:szCs w:val="21"/>
        </w:rPr>
      </w:pPr>
    </w:p>
    <w:p w14:paraId="5FD7BFFB" w14:textId="21B3B021" w:rsidR="00F575A7" w:rsidRPr="00F575A7" w:rsidRDefault="00F575A7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lastRenderedPageBreak/>
        <w:t xml:space="preserve">Click on the “Edit Filters” button and check “HTTP” in the </w:t>
      </w:r>
      <w:proofErr w:type="spellStart"/>
      <w:r w:rsidR="004368B7">
        <w:rPr>
          <w:rFonts w:ascii="Arial" w:hAnsi="Arial" w:cs="Arial"/>
          <w:sz w:val="20"/>
          <w:szCs w:val="20"/>
        </w:rPr>
        <w:t>Misc</w:t>
      </w:r>
      <w:proofErr w:type="spellEnd"/>
      <w:r>
        <w:rPr>
          <w:rFonts w:ascii="Arial" w:hAnsi="Arial" w:cs="Arial"/>
          <w:sz w:val="20"/>
          <w:szCs w:val="20"/>
        </w:rPr>
        <w:t xml:space="preserve"> tab.</w:t>
      </w:r>
      <w:r w:rsidR="004368B7">
        <w:rPr>
          <w:rFonts w:ascii="Arial" w:hAnsi="Arial" w:cs="Arial"/>
          <w:sz w:val="20"/>
          <w:szCs w:val="20"/>
        </w:rPr>
        <w:br/>
      </w:r>
    </w:p>
    <w:p w14:paraId="11C0BBCA" w14:textId="64683550" w:rsidR="00F575A7" w:rsidRDefault="004368B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68F55E18" wp14:editId="5F4E92F2">
            <wp:extent cx="2847975" cy="23050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2438E" w14:textId="0B190DC7" w:rsidR="00F575A7" w:rsidRDefault="004368B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33473018" wp14:editId="5B323E2B">
            <wp:simplePos x="0" y="0"/>
            <wp:positionH relativeFrom="margin">
              <wp:align>center</wp:align>
            </wp:positionH>
            <wp:positionV relativeFrom="paragraph">
              <wp:posOffset>157480</wp:posOffset>
            </wp:positionV>
            <wp:extent cx="923925" cy="352425"/>
            <wp:effectExtent l="0" t="0" r="9525" b="9525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E113A" w14:textId="461E1504" w:rsidR="00F575A7" w:rsidRDefault="00F575A7" w:rsidP="00F575A7">
      <w:pPr>
        <w:jc w:val="center"/>
        <w:rPr>
          <w:rFonts w:ascii="Arial" w:hAnsi="Arial" w:cs="Arial"/>
          <w:sz w:val="21"/>
          <w:szCs w:val="21"/>
        </w:rPr>
      </w:pPr>
    </w:p>
    <w:p w14:paraId="13F1D399" w14:textId="77777777" w:rsidR="00F575A7" w:rsidRPr="00F575A7" w:rsidRDefault="00F575A7" w:rsidP="004368B7">
      <w:pPr>
        <w:rPr>
          <w:rFonts w:ascii="Arial" w:hAnsi="Arial" w:cs="Arial"/>
          <w:sz w:val="21"/>
          <w:szCs w:val="21"/>
        </w:rPr>
      </w:pPr>
    </w:p>
    <w:p w14:paraId="72ECE8EE" w14:textId="19A19286" w:rsidR="00F575A7" w:rsidRPr="00F575A7" w:rsidRDefault="00F575A7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 xml:space="preserve">Open PC0’s browser and type in Server0’s IPV6 address in the URL field and </w:t>
      </w:r>
      <w:r w:rsidR="003063C7">
        <w:rPr>
          <w:rFonts w:ascii="Arial" w:hAnsi="Arial" w:cs="Arial"/>
          <w:sz w:val="20"/>
          <w:szCs w:val="20"/>
        </w:rPr>
        <w:t>append</w:t>
      </w:r>
      <w:r>
        <w:rPr>
          <w:rFonts w:ascii="Arial" w:hAnsi="Arial" w:cs="Arial"/>
          <w:sz w:val="20"/>
          <w:szCs w:val="20"/>
        </w:rPr>
        <w:t xml:space="preserve"> “:80” to the end of the IP address.  </w:t>
      </w:r>
      <w:r w:rsidR="004368B7">
        <w:rPr>
          <w:rFonts w:ascii="Arial" w:hAnsi="Arial" w:cs="Arial"/>
          <w:sz w:val="20"/>
          <w:szCs w:val="20"/>
        </w:rPr>
        <w:br/>
      </w:r>
      <w:r w:rsidR="004368B7"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 xml:space="preserve">You should see a website like </w:t>
      </w:r>
      <w:r w:rsidR="003063C7">
        <w:rPr>
          <w:rFonts w:ascii="Arial" w:hAnsi="Arial" w:cs="Arial"/>
          <w:sz w:val="20"/>
          <w:szCs w:val="20"/>
        </w:rPr>
        <w:t xml:space="preserve">in </w:t>
      </w:r>
      <w:r>
        <w:rPr>
          <w:rFonts w:ascii="Arial" w:hAnsi="Arial" w:cs="Arial"/>
          <w:sz w:val="20"/>
          <w:szCs w:val="20"/>
        </w:rPr>
        <w:t>the example below:</w:t>
      </w:r>
      <w:r w:rsidR="004368B7">
        <w:rPr>
          <w:rFonts w:ascii="Arial" w:hAnsi="Arial" w:cs="Arial"/>
          <w:sz w:val="20"/>
          <w:szCs w:val="20"/>
        </w:rPr>
        <w:br/>
      </w:r>
    </w:p>
    <w:p w14:paraId="3BAAA6D3" w14:textId="7431E7FB" w:rsidR="00F575A7" w:rsidRDefault="00F575A7" w:rsidP="00F575A7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inline distT="0" distB="0" distL="0" distR="0" wp14:anchorId="399D85B0" wp14:editId="2B832B7D">
            <wp:extent cx="3397494" cy="3419809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8445" cy="3461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BA410" w14:textId="3A71A684" w:rsidR="003063C7" w:rsidRDefault="003063C7" w:rsidP="00F575A7">
      <w:pPr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732B0028" wp14:editId="350DDB1D">
            <wp:simplePos x="0" y="0"/>
            <wp:positionH relativeFrom="page">
              <wp:align>center</wp:align>
            </wp:positionH>
            <wp:positionV relativeFrom="paragraph">
              <wp:posOffset>293</wp:posOffset>
            </wp:positionV>
            <wp:extent cx="923925" cy="352425"/>
            <wp:effectExtent l="0" t="0" r="9525" b="9525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37AB30" w14:textId="77B01DBC" w:rsidR="00F575A7" w:rsidRPr="00F575A7" w:rsidRDefault="00F575A7" w:rsidP="00F575A7">
      <w:pPr>
        <w:rPr>
          <w:rFonts w:ascii="Arial" w:hAnsi="Arial" w:cs="Arial"/>
          <w:sz w:val="21"/>
          <w:szCs w:val="21"/>
        </w:rPr>
      </w:pPr>
    </w:p>
    <w:p w14:paraId="05B0F01F" w14:textId="32AB477C" w:rsidR="00F575A7" w:rsidRPr="00AF4995" w:rsidRDefault="00AF4995" w:rsidP="00F575A7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lastRenderedPageBreak/>
        <w:t>Open the Sniffer0 device and go to the GUI.  You should see an incoming HTTP packet.</w:t>
      </w:r>
      <w:r w:rsidR="00CB581F">
        <w:rPr>
          <w:rFonts w:ascii="Arial" w:hAnsi="Arial" w:cs="Arial"/>
          <w:sz w:val="20"/>
          <w:szCs w:val="20"/>
        </w:rPr>
        <w:t xml:space="preserve"> </w:t>
      </w:r>
      <w:r w:rsidR="00CB581F">
        <w:rPr>
          <w:rFonts w:ascii="Arial" w:hAnsi="Arial" w:cs="Arial"/>
          <w:sz w:val="20"/>
          <w:szCs w:val="20"/>
        </w:rPr>
        <w:br/>
      </w:r>
      <w:r w:rsidR="00CB581F">
        <w:rPr>
          <w:rFonts w:ascii="Arial" w:hAnsi="Arial" w:cs="Arial"/>
          <w:sz w:val="20"/>
          <w:szCs w:val="20"/>
        </w:rPr>
        <w:br/>
        <w:t xml:space="preserve">It may appear at the end of the list if other protocols are on by any chance like STP. </w:t>
      </w:r>
      <w:r w:rsidR="00EC0583">
        <w:rPr>
          <w:rFonts w:ascii="Arial" w:hAnsi="Arial" w:cs="Arial"/>
          <w:sz w:val="20"/>
          <w:szCs w:val="20"/>
        </w:rPr>
        <w:br/>
      </w:r>
    </w:p>
    <w:p w14:paraId="2B67618F" w14:textId="5CC839F7" w:rsidR="00AF4995" w:rsidRDefault="00AF4995" w:rsidP="00AF4995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inline distT="0" distB="0" distL="0" distR="0" wp14:anchorId="515B041F" wp14:editId="15046077">
            <wp:extent cx="3831981" cy="4373771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1207" cy="438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37393" w14:textId="5F26984F" w:rsidR="00A91E5C" w:rsidRDefault="00A91E5C" w:rsidP="00AF4995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502571A6" wp14:editId="66ADEC95">
            <wp:simplePos x="0" y="0"/>
            <wp:positionH relativeFrom="page">
              <wp:align>center</wp:align>
            </wp:positionH>
            <wp:positionV relativeFrom="paragraph">
              <wp:posOffset>9037</wp:posOffset>
            </wp:positionV>
            <wp:extent cx="923925" cy="352425"/>
            <wp:effectExtent l="0" t="0" r="9525" b="9525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DEEB4" w14:textId="193D4902" w:rsidR="00A91E5C" w:rsidRPr="00AF4995" w:rsidRDefault="00A91E5C" w:rsidP="00AF4995">
      <w:pPr>
        <w:jc w:val="center"/>
        <w:rPr>
          <w:rFonts w:ascii="Arial" w:hAnsi="Arial" w:cs="Arial"/>
          <w:sz w:val="21"/>
          <w:szCs w:val="21"/>
        </w:rPr>
      </w:pPr>
    </w:p>
    <w:p w14:paraId="44F01885" w14:textId="4059A996" w:rsidR="00F575A7" w:rsidRPr="00EC0583" w:rsidRDefault="00EC0583" w:rsidP="00AF4995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0"/>
          <w:szCs w:val="20"/>
        </w:rPr>
        <w:t>Click inside the packet and check out the fields that we looked at previously.</w:t>
      </w:r>
    </w:p>
    <w:p w14:paraId="4ACBA57A" w14:textId="6B33873D" w:rsidR="00EC0583" w:rsidRPr="00EC0583" w:rsidRDefault="00EC0583" w:rsidP="00EC0583">
      <w:pPr>
        <w:rPr>
          <w:rFonts w:ascii="Arial" w:hAnsi="Arial" w:cs="Arial"/>
          <w:sz w:val="21"/>
          <w:szCs w:val="21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283587CC" wp14:editId="32D82639">
            <wp:simplePos x="0" y="0"/>
            <wp:positionH relativeFrom="page">
              <wp:align>center</wp:align>
            </wp:positionH>
            <wp:positionV relativeFrom="paragraph">
              <wp:posOffset>104775</wp:posOffset>
            </wp:positionV>
            <wp:extent cx="923925" cy="352425"/>
            <wp:effectExtent l="0" t="0" r="952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196F5F" w14:textId="35A227B6" w:rsidR="00F575A7" w:rsidRDefault="00F575A7" w:rsidP="00F575A7">
      <w:pPr>
        <w:rPr>
          <w:rFonts w:ascii="Arial" w:hAnsi="Arial" w:cs="Arial"/>
          <w:sz w:val="21"/>
          <w:szCs w:val="21"/>
        </w:rPr>
      </w:pPr>
    </w:p>
    <w:p w14:paraId="2A371A64" w14:textId="1C1BA271" w:rsidR="00F575A7" w:rsidRPr="0093540E" w:rsidRDefault="00F575A7" w:rsidP="00F575A7">
      <w:pPr>
        <w:rPr>
          <w:rFonts w:ascii="Arial" w:hAnsi="Arial" w:cs="Arial"/>
          <w:sz w:val="21"/>
          <w:szCs w:val="21"/>
        </w:rPr>
      </w:pPr>
    </w:p>
    <w:p w14:paraId="6C31010A" w14:textId="77777777" w:rsidR="00D67F86" w:rsidRDefault="00D67F86"/>
    <w:sectPr w:rsidR="00D67F86" w:rsidSect="00B32061">
      <w:pgSz w:w="12240" w:h="15840"/>
      <w:pgMar w:top="1440" w:right="99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8020B0"/>
    <w:multiLevelType w:val="hybridMultilevel"/>
    <w:tmpl w:val="86DC5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sDC3MDYyMDE3MDVS0lEKTi0uzszPAykwrAUAWBV/bSwAAAA="/>
  </w:docVars>
  <w:rsids>
    <w:rsidRoot w:val="00D27F06"/>
    <w:rsid w:val="000B007F"/>
    <w:rsid w:val="001E2AA7"/>
    <w:rsid w:val="0021591D"/>
    <w:rsid w:val="002237B5"/>
    <w:rsid w:val="003063C7"/>
    <w:rsid w:val="00343B23"/>
    <w:rsid w:val="00364028"/>
    <w:rsid w:val="003D5801"/>
    <w:rsid w:val="003D61E2"/>
    <w:rsid w:val="004368B7"/>
    <w:rsid w:val="00474304"/>
    <w:rsid w:val="0051172D"/>
    <w:rsid w:val="005A01D0"/>
    <w:rsid w:val="005C3266"/>
    <w:rsid w:val="005F0306"/>
    <w:rsid w:val="006205EB"/>
    <w:rsid w:val="00711AA1"/>
    <w:rsid w:val="00765AC2"/>
    <w:rsid w:val="00870A14"/>
    <w:rsid w:val="00910070"/>
    <w:rsid w:val="009266BF"/>
    <w:rsid w:val="0093540E"/>
    <w:rsid w:val="009610E7"/>
    <w:rsid w:val="009C345D"/>
    <w:rsid w:val="00A60665"/>
    <w:rsid w:val="00A91E5C"/>
    <w:rsid w:val="00AB19F3"/>
    <w:rsid w:val="00AF4995"/>
    <w:rsid w:val="00AF4AE7"/>
    <w:rsid w:val="00B32061"/>
    <w:rsid w:val="00B32B23"/>
    <w:rsid w:val="00B70451"/>
    <w:rsid w:val="00C03C04"/>
    <w:rsid w:val="00C93137"/>
    <w:rsid w:val="00CB581F"/>
    <w:rsid w:val="00D15C0A"/>
    <w:rsid w:val="00D27F06"/>
    <w:rsid w:val="00D61122"/>
    <w:rsid w:val="00D67F86"/>
    <w:rsid w:val="00E6439C"/>
    <w:rsid w:val="00EB18D1"/>
    <w:rsid w:val="00EC0583"/>
    <w:rsid w:val="00EC3186"/>
    <w:rsid w:val="00ED01E0"/>
    <w:rsid w:val="00F5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F78C0"/>
  <w15:chartTrackingRefBased/>
  <w15:docId w15:val="{4D27C638-7801-44BC-97AF-7F97B5F84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03C04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C03C04"/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paragraph" w:styleId="NoSpacing">
    <w:name w:val="No Spacing"/>
    <w:uiPriority w:val="1"/>
    <w:qFormat/>
    <w:rsid w:val="00C03C0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01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1D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C31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Damien Doheny</cp:lastModifiedBy>
  <cp:revision>13</cp:revision>
  <cp:lastPrinted>2019-08-20T14:36:00Z</cp:lastPrinted>
  <dcterms:created xsi:type="dcterms:W3CDTF">2020-07-11T15:37:00Z</dcterms:created>
  <dcterms:modified xsi:type="dcterms:W3CDTF">2021-07-16T18:44:00Z</dcterms:modified>
</cp:coreProperties>
</file>